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1D21" w:rsidRDefault="00EC3A96">
      <w:pPr>
        <w:pStyle w:val="Title"/>
      </w:pPr>
      <w:r>
        <w:t>t.test task</w:t>
      </w:r>
    </w:p>
    <w:p w:rsidR="00811D21" w:rsidRDefault="00EC3A96">
      <w:pPr>
        <w:pStyle w:val="Author"/>
      </w:pPr>
      <w:r>
        <w:t>Rania Ahmed</w:t>
      </w:r>
    </w:p>
    <w:p w:rsidR="00811D21" w:rsidRDefault="00EC3A96">
      <w:pPr>
        <w:pStyle w:val="Date"/>
      </w:pPr>
      <w:r>
        <w:t>October 12, 2019</w:t>
      </w:r>
    </w:p>
    <w:p w:rsidR="00811D21" w:rsidRDefault="00EC3A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811D21" w:rsidRDefault="00EC3A96">
      <w:pPr>
        <w:pStyle w:val="SourceCode"/>
      </w:pPr>
      <w:r>
        <w:rPr>
          <w:rStyle w:val="NormalTok"/>
        </w:rPr>
        <w:t>tutoria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tutorial)</w:t>
      </w:r>
    </w:p>
    <w:p w:rsidR="00811D21" w:rsidRDefault="00EC3A9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tutorial, tutorial</w:t>
      </w:r>
      <w:r>
        <w:rPr>
          <w:rStyle w:val="OperatorTok"/>
        </w:rPr>
        <w:t>$</w:t>
      </w:r>
      <w:r>
        <w:rPr>
          <w:rStyle w:val="NormalTok"/>
        </w:rPr>
        <w:t>Drug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, </w:t>
      </w:r>
      <w:r>
        <w:rPr>
          <w:rStyle w:val="DataTypeTok"/>
        </w:rPr>
        <w:t>mean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utorial</w:t>
      </w:r>
      <w:r>
        <w:rPr>
          <w:rStyle w:val="OperatorTok"/>
        </w:rPr>
        <w:t>$</w:t>
      </w:r>
      <w:r>
        <w:rPr>
          <w:rStyle w:val="NormalTok"/>
        </w:rPr>
        <w:t xml:space="preserve">heamoglobin), </w:t>
      </w:r>
      <w:r>
        <w:rPr>
          <w:rStyle w:val="DataTypeTok"/>
        </w:rPr>
        <w:t>sd=</w:t>
      </w:r>
      <w:r>
        <w:rPr>
          <w:rStyle w:val="KeywordTok"/>
        </w:rPr>
        <w:t>sd</w:t>
      </w:r>
      <w:r>
        <w:rPr>
          <w:rStyle w:val="NormalTok"/>
        </w:rPr>
        <w:t>(tutorial</w:t>
      </w:r>
      <w:r>
        <w:rPr>
          <w:rStyle w:val="OperatorTok"/>
        </w:rPr>
        <w:t>$</w:t>
      </w:r>
      <w:r>
        <w:rPr>
          <w:rStyle w:val="NormalTok"/>
        </w:rPr>
        <w:t xml:space="preserve">heamoglobin), </w:t>
      </w:r>
      <w:r>
        <w:rPr>
          <w:rStyle w:val="DataTypeTok"/>
        </w:rPr>
        <w:t>var=</w:t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tutorial</w:t>
      </w:r>
      <w:r>
        <w:rPr>
          <w:rStyle w:val="OperatorTok"/>
        </w:rPr>
        <w:t>$</w:t>
      </w:r>
      <w:r>
        <w:rPr>
          <w:rStyle w:val="NormalTok"/>
        </w:rPr>
        <w:t>heamoglobin))</w:t>
      </w:r>
      <w:r>
        <w:br/>
      </w:r>
      <w:r>
        <w:rPr>
          <w:rStyle w:val="NormalTok"/>
        </w:rPr>
        <w:t>x</w:t>
      </w:r>
    </w:p>
    <w:p w:rsidR="00811D21" w:rsidRDefault="00EC3A96">
      <w:pPr>
        <w:pStyle w:val="SourceCode"/>
      </w:pPr>
      <w:r>
        <w:rPr>
          <w:rStyle w:val="VerbatimChar"/>
        </w:rPr>
        <w:t>## # A tibble: 2 x 5</w:t>
      </w:r>
      <w:r>
        <w:br/>
      </w:r>
      <w:r>
        <w:rPr>
          <w:rStyle w:val="VerbatimChar"/>
        </w:rPr>
        <w:t>##   `tutorial$Drug` count  mean    sd   var</w:t>
      </w:r>
      <w:r>
        <w:br/>
      </w:r>
      <w:r>
        <w:rPr>
          <w:rStyle w:val="VerbatimChar"/>
        </w:rPr>
        <w:t>##   &lt;fct&gt;           &lt;int&gt; &lt;dbl&gt; &lt;dbl&gt; &lt;dbl&gt;</w:t>
      </w:r>
      <w:r>
        <w:br/>
      </w:r>
      <w:r>
        <w:rPr>
          <w:rStyle w:val="VerbatimChar"/>
        </w:rPr>
        <w:t>## 1 A                  50  9.94  1.65  2.73</w:t>
      </w:r>
      <w:r>
        <w:br/>
      </w:r>
      <w:r>
        <w:rPr>
          <w:rStyle w:val="VerbatimChar"/>
        </w:rPr>
        <w:t>## 2 B                  50  9.94  1.65  2.73</w:t>
      </w:r>
    </w:p>
    <w:p w:rsidR="00811D21" w:rsidRDefault="00EC3A96">
      <w:pPr>
        <w:pStyle w:val="Heading1"/>
      </w:pPr>
      <w:bookmarkStart w:id="0" w:name="check-normality"/>
      <w:bookmarkEnd w:id="0"/>
      <w:r>
        <w:t>check n</w:t>
      </w:r>
      <w:r>
        <w:t>ormality</w:t>
      </w:r>
    </w:p>
    <w:p w:rsidR="00811D21" w:rsidRDefault="00EC3A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oments)</w:t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tutorial</w:t>
      </w:r>
      <w:r>
        <w:rPr>
          <w:rStyle w:val="OperatorTok"/>
        </w:rPr>
        <w:t>$</w:t>
      </w:r>
      <w:r>
        <w:rPr>
          <w:rStyle w:val="NormalTok"/>
        </w:rPr>
        <w:t>heamoglobin)</w:t>
      </w:r>
    </w:p>
    <w:p w:rsidR="00811D21" w:rsidRDefault="00EC3A96">
      <w:pPr>
        <w:pStyle w:val="SourceCode"/>
      </w:pPr>
      <w:r>
        <w:rPr>
          <w:rStyle w:val="VerbatimChar"/>
        </w:rPr>
        <w:t>## [1] -0.07040083</w:t>
      </w:r>
    </w:p>
    <w:p w:rsidR="00811D21" w:rsidRDefault="00EC3A96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tutorial</w:t>
      </w:r>
      <w:r>
        <w:rPr>
          <w:rStyle w:val="OperatorTok"/>
        </w:rPr>
        <w:t>$</w:t>
      </w:r>
      <w:r>
        <w:rPr>
          <w:rStyle w:val="NormalTok"/>
        </w:rPr>
        <w:t>heamoglobin)</w:t>
      </w:r>
    </w:p>
    <w:p w:rsidR="00811D21" w:rsidRDefault="00EC3A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utorial$heamoglobin</w:t>
      </w:r>
      <w:r>
        <w:br/>
      </w:r>
      <w:r>
        <w:rPr>
          <w:rStyle w:val="VerbatimChar"/>
        </w:rPr>
        <w:t>## W = 0.99259, p-value = 0.8621</w:t>
      </w:r>
    </w:p>
    <w:p w:rsidR="00811D21" w:rsidRDefault="00EC3A9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eamoglobin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rug)</w:t>
      </w:r>
    </w:p>
    <w:p w:rsidR="00DE43AE" w:rsidRDefault="00EC3A9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-test-tas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11D21" w:rsidRDefault="00EC3A96">
      <w:pPr>
        <w:pStyle w:val="FirstParagraph"/>
      </w:pPr>
      <w:bookmarkStart w:id="1" w:name="_GoBack"/>
      <w:bookmarkEnd w:id="1"/>
      <w:r>
        <w:t>#p-value of shapiro test is more than 0.05 so the sample is normally distributed and we will apply parameteric test(independent t test)</w:t>
      </w:r>
    </w:p>
    <w:p w:rsidR="00811D21" w:rsidRDefault="00EC3A96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heamoglobin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, </w:t>
      </w:r>
      <w:r>
        <w:rPr>
          <w:rStyle w:val="DataTypeTok"/>
        </w:rPr>
        <w:t>mu=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ataTypeTok"/>
        </w:rPr>
        <w:t>alternative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var.equal=</w:t>
      </w:r>
      <w:r>
        <w:rPr>
          <w:rStyle w:val="NormalTok"/>
        </w:rPr>
        <w:t xml:space="preserve"> T, </w:t>
      </w:r>
      <w:r>
        <w:rPr>
          <w:rStyle w:val="DataTypeTok"/>
        </w:rPr>
        <w:t>data =</w:t>
      </w:r>
      <w:r>
        <w:rPr>
          <w:rStyle w:val="NormalTok"/>
        </w:rPr>
        <w:t xml:space="preserve"> tutorial)</w:t>
      </w:r>
    </w:p>
    <w:p w:rsidR="00811D21" w:rsidRDefault="00EC3A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eamoglobin by Drug</w:t>
      </w:r>
      <w:r>
        <w:br/>
      </w:r>
      <w:r>
        <w:rPr>
          <w:rStyle w:val="VerbatimChar"/>
        </w:rPr>
        <w:t>## t = -5.7731, df = 98, p-value = 9.151e-08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225397 -1.0868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mean in group A mean in grou</w:t>
      </w:r>
      <w:r>
        <w:rPr>
          <w:rStyle w:val="VerbatimChar"/>
        </w:rPr>
        <w:t xml:space="preserve">p B </w:t>
      </w:r>
      <w:r>
        <w:br/>
      </w:r>
      <w:r>
        <w:rPr>
          <w:rStyle w:val="VerbatimChar"/>
        </w:rPr>
        <w:t>##         9.11248        10.76860</w:t>
      </w:r>
    </w:p>
    <w:p w:rsidR="00811D21" w:rsidRDefault="00EC3A96">
      <w:pPr>
        <w:pStyle w:val="Heading1"/>
      </w:pPr>
      <w:bookmarkStart w:id="2" w:name="p-value-is-less-than-0.05-so-the-sample-"/>
      <w:bookmarkEnd w:id="2"/>
      <w:r>
        <w:t>p-value is less than 0.05 so the sample is highly significant so we will reject null hypothesis</w:t>
      </w:r>
    </w:p>
    <w:sectPr w:rsidR="00811D2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3A96" w:rsidRDefault="00EC3A96">
      <w:pPr>
        <w:spacing w:after="0"/>
      </w:pPr>
      <w:r>
        <w:separator/>
      </w:r>
    </w:p>
  </w:endnote>
  <w:endnote w:type="continuationSeparator" w:id="0">
    <w:p w:rsidR="00EC3A96" w:rsidRDefault="00EC3A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3A96" w:rsidRDefault="00EC3A96">
      <w:r>
        <w:separator/>
      </w:r>
    </w:p>
  </w:footnote>
  <w:footnote w:type="continuationSeparator" w:id="0">
    <w:p w:rsidR="00EC3A96" w:rsidRDefault="00EC3A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EF664A"/>
    <w:multiLevelType w:val="multilevel"/>
    <w:tmpl w:val="F028B8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6AE8D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11D21"/>
    <w:rsid w:val="008D6863"/>
    <w:rsid w:val="00B86B75"/>
    <w:rsid w:val="00BC48D5"/>
    <w:rsid w:val="00C36279"/>
    <w:rsid w:val="00DE43AE"/>
    <w:rsid w:val="00E315A3"/>
    <w:rsid w:val="00EC3A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E43A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43A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DE43A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E43A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.test task</dc:title>
  <dc:creator>Rania Ahmed</dc:creator>
  <cp:lastModifiedBy>EL-Kasabany</cp:lastModifiedBy>
  <cp:revision>2</cp:revision>
  <dcterms:created xsi:type="dcterms:W3CDTF">2019-10-12T22:02:00Z</dcterms:created>
  <dcterms:modified xsi:type="dcterms:W3CDTF">2019-10-12T22:02:00Z</dcterms:modified>
</cp:coreProperties>
</file>